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1456D" w14:textId="56A85F32" w:rsidR="00C90F54" w:rsidRDefault="00C90F54" w:rsidP="00300687">
      <w:pPr>
        <w:rPr>
          <w:rFonts w:ascii="Times New Roman" w:hAnsi="Times New Roman" w:cs="Times New Roman" w:hint="eastAsia"/>
          <w:noProof/>
        </w:rPr>
      </w:pPr>
      <w:r>
        <w:rPr>
          <w:rFonts w:ascii="Times New Roman" w:hAnsi="Times New Roman" w:cs="Times New Roman" w:hint="eastAsia"/>
          <w:noProof/>
        </w:rPr>
        <w:t>Figure 1</w:t>
      </w:r>
    </w:p>
    <w:p w14:paraId="56BFB247" w14:textId="77777777" w:rsidR="00456E01" w:rsidRDefault="00456E01" w:rsidP="00300687">
      <w:pPr>
        <w:rPr>
          <w:rFonts w:ascii="Times New Roman" w:hAnsi="Times New Roman" w:cs="Times New Roman"/>
        </w:rPr>
      </w:pPr>
      <w:r w:rsidRPr="00AC311F">
        <w:rPr>
          <w:rFonts w:ascii="Times New Roman" w:hAnsi="Times New Roman" w:cs="Times New Roman"/>
          <w:noProof/>
        </w:rPr>
        <w:drawing>
          <wp:inline distT="0" distB="0" distL="0" distR="0" wp14:anchorId="7DB1A1CD" wp14:editId="22993F91">
            <wp:extent cx="5274310" cy="6001192"/>
            <wp:effectExtent l="0" t="0" r="0" b="0"/>
            <wp:docPr id="1" name="图片 1" descr="C:\Users\admin\Desktop\精神分裂图片\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精神分裂图片\Figure 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01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79D96" w14:textId="77777777" w:rsidR="00590E02" w:rsidRDefault="00590E02" w:rsidP="0044421C">
      <w:pPr>
        <w:rPr>
          <w:rFonts w:ascii="Times New Roman" w:hAnsi="Times New Roman" w:cs="Times New Roman"/>
        </w:rPr>
      </w:pPr>
    </w:p>
    <w:p w14:paraId="1458D59C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2F079059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50397588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4620E8AD" w14:textId="77777777" w:rsidR="00C90F54" w:rsidRDefault="00C90F54" w:rsidP="0044421C">
      <w:pPr>
        <w:rPr>
          <w:rFonts w:ascii="Times New Roman" w:hAnsi="Times New Roman" w:cs="Times New Roman" w:hint="eastAsia"/>
        </w:rPr>
      </w:pPr>
    </w:p>
    <w:p w14:paraId="778B088A" w14:textId="77777777" w:rsidR="00C90F54" w:rsidRDefault="00C90F54" w:rsidP="0044421C">
      <w:pPr>
        <w:rPr>
          <w:rFonts w:ascii="Times New Roman" w:hAnsi="Times New Roman" w:cs="Times New Roman" w:hint="eastAsia"/>
        </w:rPr>
      </w:pPr>
    </w:p>
    <w:p w14:paraId="2BD39237" w14:textId="77777777" w:rsidR="00C90F54" w:rsidRDefault="00C90F54" w:rsidP="0044421C">
      <w:pPr>
        <w:rPr>
          <w:rFonts w:ascii="Times New Roman" w:hAnsi="Times New Roman" w:cs="Times New Roman" w:hint="eastAsia"/>
        </w:rPr>
      </w:pPr>
    </w:p>
    <w:p w14:paraId="6E9D1A06" w14:textId="77777777" w:rsidR="00C90F54" w:rsidRDefault="00C90F54" w:rsidP="0044421C">
      <w:pPr>
        <w:rPr>
          <w:rFonts w:ascii="Times New Roman" w:hAnsi="Times New Roman" w:cs="Times New Roman" w:hint="eastAsia"/>
        </w:rPr>
      </w:pPr>
    </w:p>
    <w:p w14:paraId="1BFC546A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3A3F2021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22C05F9E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4920EAC4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0EDB4E27" w14:textId="66B8EC28" w:rsidR="00C90F54" w:rsidRDefault="00C90F54" w:rsidP="0044421C">
      <w:pPr>
        <w:rPr>
          <w:rFonts w:ascii="Times New Roman" w:hAnsi="Times New Roman" w:cs="Times New Roman" w:hint="eastAsia"/>
          <w:noProof/>
        </w:rPr>
      </w:pPr>
      <w:r>
        <w:rPr>
          <w:rFonts w:ascii="Times New Roman" w:hAnsi="Times New Roman" w:cs="Times New Roman" w:hint="eastAsia"/>
          <w:noProof/>
        </w:rPr>
        <w:lastRenderedPageBreak/>
        <w:t>Figure 2</w:t>
      </w:r>
    </w:p>
    <w:p w14:paraId="5E5934C9" w14:textId="77777777" w:rsidR="00456E01" w:rsidRPr="00456E01" w:rsidRDefault="00456E01" w:rsidP="0044421C">
      <w:pPr>
        <w:rPr>
          <w:rFonts w:ascii="Times New Roman" w:hAnsi="Times New Roman" w:cs="Times New Roman"/>
        </w:rPr>
      </w:pPr>
      <w:r w:rsidRPr="00AC311F">
        <w:rPr>
          <w:rFonts w:ascii="Times New Roman" w:hAnsi="Times New Roman" w:cs="Times New Roman"/>
          <w:noProof/>
        </w:rPr>
        <w:drawing>
          <wp:inline distT="0" distB="0" distL="0" distR="0" wp14:anchorId="6C286E85" wp14:editId="6624E424">
            <wp:extent cx="5274310" cy="4245229"/>
            <wp:effectExtent l="0" t="0" r="0" b="0"/>
            <wp:docPr id="2" name="图片 2" descr="C:\Users\admin\Desktop\精神分裂图片\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精神分裂图片\Figure 2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5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13D6A" w14:textId="77777777" w:rsidR="00300687" w:rsidRPr="00300687" w:rsidRDefault="00300687" w:rsidP="0044421C">
      <w:pPr>
        <w:rPr>
          <w:rFonts w:ascii="Times New Roman" w:hAnsi="Times New Roman" w:cs="Times New Roman"/>
        </w:rPr>
      </w:pPr>
    </w:p>
    <w:p w14:paraId="5F48A12E" w14:textId="77777777" w:rsidR="00C90F54" w:rsidRDefault="00C90F54" w:rsidP="00995067">
      <w:pPr>
        <w:rPr>
          <w:rFonts w:hint="eastAsia"/>
          <w:noProof/>
        </w:rPr>
      </w:pPr>
    </w:p>
    <w:p w14:paraId="005C5C13" w14:textId="77777777" w:rsidR="00C90F54" w:rsidRDefault="00C90F54" w:rsidP="00995067">
      <w:pPr>
        <w:rPr>
          <w:rFonts w:hint="eastAsia"/>
          <w:noProof/>
        </w:rPr>
      </w:pPr>
    </w:p>
    <w:p w14:paraId="7244E9C4" w14:textId="77777777" w:rsidR="00C90F54" w:rsidRDefault="00C90F54" w:rsidP="00995067">
      <w:pPr>
        <w:rPr>
          <w:rFonts w:hint="eastAsia"/>
          <w:noProof/>
        </w:rPr>
      </w:pPr>
    </w:p>
    <w:p w14:paraId="58C8EC21" w14:textId="77777777" w:rsidR="00C90F54" w:rsidRDefault="00C90F54" w:rsidP="00995067">
      <w:pPr>
        <w:rPr>
          <w:rFonts w:hint="eastAsia"/>
          <w:noProof/>
        </w:rPr>
      </w:pPr>
    </w:p>
    <w:p w14:paraId="2F1793AB" w14:textId="77777777" w:rsidR="00C90F54" w:rsidRDefault="00C90F54" w:rsidP="00995067">
      <w:pPr>
        <w:rPr>
          <w:rFonts w:hint="eastAsia"/>
          <w:noProof/>
        </w:rPr>
      </w:pPr>
    </w:p>
    <w:p w14:paraId="3688CD41" w14:textId="77777777" w:rsidR="00C90F54" w:rsidRDefault="00C90F54" w:rsidP="00995067">
      <w:pPr>
        <w:rPr>
          <w:rFonts w:hint="eastAsia"/>
          <w:noProof/>
        </w:rPr>
      </w:pPr>
    </w:p>
    <w:p w14:paraId="3937110D" w14:textId="77777777" w:rsidR="00C90F54" w:rsidRDefault="00C90F54" w:rsidP="00995067">
      <w:pPr>
        <w:rPr>
          <w:rFonts w:hint="eastAsia"/>
          <w:noProof/>
        </w:rPr>
      </w:pPr>
    </w:p>
    <w:p w14:paraId="109602C8" w14:textId="77777777" w:rsidR="00C90F54" w:rsidRDefault="00C90F54" w:rsidP="00995067">
      <w:pPr>
        <w:rPr>
          <w:rFonts w:hint="eastAsia"/>
          <w:noProof/>
        </w:rPr>
      </w:pPr>
    </w:p>
    <w:p w14:paraId="65F56B13" w14:textId="77777777" w:rsidR="00C90F54" w:rsidRDefault="00C90F54" w:rsidP="00995067">
      <w:pPr>
        <w:rPr>
          <w:rFonts w:hint="eastAsia"/>
          <w:noProof/>
        </w:rPr>
      </w:pPr>
    </w:p>
    <w:p w14:paraId="1319AF7E" w14:textId="77777777" w:rsidR="00C90F54" w:rsidRDefault="00C90F54" w:rsidP="00995067">
      <w:pPr>
        <w:rPr>
          <w:rFonts w:hint="eastAsia"/>
          <w:noProof/>
        </w:rPr>
      </w:pPr>
    </w:p>
    <w:p w14:paraId="5B6E245A" w14:textId="77777777" w:rsidR="00C90F54" w:rsidRDefault="00C90F54" w:rsidP="00995067">
      <w:pPr>
        <w:rPr>
          <w:rFonts w:hint="eastAsia"/>
          <w:noProof/>
        </w:rPr>
      </w:pPr>
    </w:p>
    <w:p w14:paraId="3005BA4F" w14:textId="77777777" w:rsidR="00C90F54" w:rsidRDefault="00C90F54" w:rsidP="00995067">
      <w:pPr>
        <w:rPr>
          <w:rFonts w:hint="eastAsia"/>
          <w:noProof/>
        </w:rPr>
      </w:pPr>
    </w:p>
    <w:p w14:paraId="66C92BC2" w14:textId="77777777" w:rsidR="00C90F54" w:rsidRDefault="00C90F54" w:rsidP="00995067">
      <w:pPr>
        <w:rPr>
          <w:rFonts w:hint="eastAsia"/>
          <w:noProof/>
        </w:rPr>
      </w:pPr>
    </w:p>
    <w:p w14:paraId="4EA0A11F" w14:textId="77777777" w:rsidR="00C90F54" w:rsidRDefault="00C90F54" w:rsidP="00995067">
      <w:pPr>
        <w:rPr>
          <w:rFonts w:hint="eastAsia"/>
          <w:noProof/>
        </w:rPr>
      </w:pPr>
    </w:p>
    <w:p w14:paraId="0351EE78" w14:textId="77777777" w:rsidR="00C90F54" w:rsidRDefault="00C90F54" w:rsidP="00995067">
      <w:pPr>
        <w:rPr>
          <w:rFonts w:hint="eastAsia"/>
          <w:noProof/>
        </w:rPr>
      </w:pPr>
    </w:p>
    <w:p w14:paraId="79361AA7" w14:textId="77777777" w:rsidR="00C90F54" w:rsidRDefault="00C90F54" w:rsidP="00995067">
      <w:pPr>
        <w:rPr>
          <w:rFonts w:hint="eastAsia"/>
          <w:noProof/>
        </w:rPr>
      </w:pPr>
    </w:p>
    <w:p w14:paraId="2BA96731" w14:textId="77777777" w:rsidR="00C90F54" w:rsidRDefault="00C90F54" w:rsidP="00995067">
      <w:pPr>
        <w:rPr>
          <w:rFonts w:hint="eastAsia"/>
          <w:noProof/>
        </w:rPr>
      </w:pPr>
    </w:p>
    <w:p w14:paraId="1CE88A36" w14:textId="77777777" w:rsidR="00C90F54" w:rsidRDefault="00C90F54" w:rsidP="00995067">
      <w:pPr>
        <w:rPr>
          <w:rFonts w:hint="eastAsia"/>
          <w:noProof/>
        </w:rPr>
      </w:pPr>
    </w:p>
    <w:p w14:paraId="200AF111" w14:textId="77777777" w:rsidR="00C90F54" w:rsidRDefault="00C90F54" w:rsidP="00995067">
      <w:pPr>
        <w:rPr>
          <w:rFonts w:hint="eastAsia"/>
          <w:noProof/>
        </w:rPr>
      </w:pPr>
    </w:p>
    <w:p w14:paraId="5ECEDC89" w14:textId="77777777" w:rsidR="00C90F54" w:rsidRDefault="00C90F54" w:rsidP="00995067">
      <w:pPr>
        <w:rPr>
          <w:rFonts w:hint="eastAsia"/>
          <w:noProof/>
        </w:rPr>
      </w:pPr>
    </w:p>
    <w:p w14:paraId="40EF58EC" w14:textId="72AE965F" w:rsidR="00C90F54" w:rsidRDefault="00C90F54" w:rsidP="00995067">
      <w:pPr>
        <w:rPr>
          <w:rFonts w:hint="eastAsia"/>
          <w:noProof/>
        </w:rPr>
      </w:pPr>
      <w:r>
        <w:rPr>
          <w:rFonts w:hint="eastAsia"/>
          <w:noProof/>
        </w:rPr>
        <w:lastRenderedPageBreak/>
        <w:t>Figure 3</w:t>
      </w:r>
    </w:p>
    <w:p w14:paraId="2B7577A6" w14:textId="547BE4CF" w:rsidR="00C90F54" w:rsidRDefault="00FC298F" w:rsidP="00995067">
      <w:r>
        <w:rPr>
          <w:noProof/>
        </w:rPr>
        <w:drawing>
          <wp:inline distT="0" distB="0" distL="0" distR="0" wp14:anchorId="305134C9" wp14:editId="3662D897">
            <wp:extent cx="5274310" cy="4972646"/>
            <wp:effectExtent l="0" t="0" r="0" b="0"/>
            <wp:docPr id="3" name="图片 3" descr="C:\Users\admin\Desktop\精神分裂图片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精神分裂图片\Figure 3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72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BB88B" w14:textId="77777777" w:rsidR="00C90F54" w:rsidRDefault="00C90F54" w:rsidP="00995067">
      <w:pPr>
        <w:rPr>
          <w:rFonts w:hint="eastAsia"/>
          <w:noProof/>
        </w:rPr>
      </w:pPr>
    </w:p>
    <w:p w14:paraId="587373E7" w14:textId="77777777" w:rsidR="00C90F54" w:rsidRDefault="00C90F54" w:rsidP="00995067">
      <w:pPr>
        <w:rPr>
          <w:rFonts w:hint="eastAsia"/>
          <w:noProof/>
        </w:rPr>
      </w:pPr>
    </w:p>
    <w:p w14:paraId="603242BA" w14:textId="77777777" w:rsidR="00C90F54" w:rsidRDefault="00C90F54" w:rsidP="00995067">
      <w:pPr>
        <w:rPr>
          <w:rFonts w:hint="eastAsia"/>
          <w:noProof/>
        </w:rPr>
      </w:pPr>
    </w:p>
    <w:p w14:paraId="0336C34C" w14:textId="77777777" w:rsidR="00C90F54" w:rsidRDefault="00C90F54" w:rsidP="00995067">
      <w:pPr>
        <w:rPr>
          <w:rFonts w:hint="eastAsia"/>
          <w:noProof/>
        </w:rPr>
      </w:pPr>
    </w:p>
    <w:p w14:paraId="66EEF966" w14:textId="77777777" w:rsidR="00C90F54" w:rsidRDefault="00C90F54" w:rsidP="00995067">
      <w:pPr>
        <w:rPr>
          <w:rFonts w:hint="eastAsia"/>
          <w:noProof/>
        </w:rPr>
      </w:pPr>
    </w:p>
    <w:p w14:paraId="78E2A023" w14:textId="77777777" w:rsidR="00C90F54" w:rsidRDefault="00C90F54" w:rsidP="00995067">
      <w:pPr>
        <w:rPr>
          <w:rFonts w:hint="eastAsia"/>
          <w:noProof/>
        </w:rPr>
      </w:pPr>
    </w:p>
    <w:p w14:paraId="292646A4" w14:textId="77777777" w:rsidR="00C90F54" w:rsidRDefault="00C90F54" w:rsidP="00995067">
      <w:pPr>
        <w:rPr>
          <w:rFonts w:hint="eastAsia"/>
          <w:noProof/>
        </w:rPr>
      </w:pPr>
    </w:p>
    <w:p w14:paraId="3C70D905" w14:textId="77777777" w:rsidR="00C90F54" w:rsidRDefault="00C90F54" w:rsidP="00995067">
      <w:pPr>
        <w:rPr>
          <w:rFonts w:hint="eastAsia"/>
          <w:noProof/>
        </w:rPr>
      </w:pPr>
    </w:p>
    <w:p w14:paraId="50426DAE" w14:textId="77777777" w:rsidR="00C90F54" w:rsidRDefault="00C90F54" w:rsidP="00995067">
      <w:pPr>
        <w:rPr>
          <w:rFonts w:hint="eastAsia"/>
          <w:noProof/>
        </w:rPr>
      </w:pPr>
    </w:p>
    <w:p w14:paraId="1F769663" w14:textId="77777777" w:rsidR="00C90F54" w:rsidRDefault="00C90F54" w:rsidP="00995067">
      <w:pPr>
        <w:rPr>
          <w:rFonts w:hint="eastAsia"/>
          <w:noProof/>
        </w:rPr>
      </w:pPr>
    </w:p>
    <w:p w14:paraId="23741634" w14:textId="77777777" w:rsidR="00C90F54" w:rsidRDefault="00C90F54" w:rsidP="00995067">
      <w:pPr>
        <w:rPr>
          <w:rFonts w:hint="eastAsia"/>
          <w:noProof/>
        </w:rPr>
      </w:pPr>
    </w:p>
    <w:p w14:paraId="3784923F" w14:textId="77777777" w:rsidR="00C90F54" w:rsidRDefault="00C90F54" w:rsidP="00995067">
      <w:pPr>
        <w:rPr>
          <w:rFonts w:hint="eastAsia"/>
          <w:noProof/>
        </w:rPr>
      </w:pPr>
    </w:p>
    <w:p w14:paraId="73EB4E0E" w14:textId="77777777" w:rsidR="00C90F54" w:rsidRDefault="00C90F54" w:rsidP="00995067">
      <w:pPr>
        <w:rPr>
          <w:rFonts w:hint="eastAsia"/>
          <w:noProof/>
        </w:rPr>
      </w:pPr>
    </w:p>
    <w:p w14:paraId="251E60C1" w14:textId="77777777" w:rsidR="00C90F54" w:rsidRDefault="00C90F54" w:rsidP="00995067">
      <w:pPr>
        <w:rPr>
          <w:rFonts w:hint="eastAsia"/>
          <w:noProof/>
        </w:rPr>
      </w:pPr>
    </w:p>
    <w:p w14:paraId="197294B9" w14:textId="77777777" w:rsidR="00C90F54" w:rsidRDefault="00C90F54" w:rsidP="00995067">
      <w:pPr>
        <w:rPr>
          <w:rFonts w:hint="eastAsia"/>
          <w:noProof/>
        </w:rPr>
      </w:pPr>
    </w:p>
    <w:p w14:paraId="5BC0310E" w14:textId="77777777" w:rsidR="00C90F54" w:rsidRDefault="00C90F54" w:rsidP="00995067">
      <w:pPr>
        <w:rPr>
          <w:rFonts w:hint="eastAsia"/>
          <w:noProof/>
        </w:rPr>
      </w:pPr>
    </w:p>
    <w:p w14:paraId="7726DA99" w14:textId="77777777" w:rsidR="00C90F54" w:rsidRDefault="00C90F54" w:rsidP="00995067">
      <w:pPr>
        <w:rPr>
          <w:rFonts w:hint="eastAsia"/>
          <w:noProof/>
        </w:rPr>
      </w:pPr>
    </w:p>
    <w:p w14:paraId="6A22106E" w14:textId="47DC1562" w:rsidR="00C90F54" w:rsidRDefault="00C90F54" w:rsidP="00995067">
      <w:pPr>
        <w:rPr>
          <w:rFonts w:hint="eastAsia"/>
          <w:noProof/>
        </w:rPr>
      </w:pPr>
      <w:r>
        <w:rPr>
          <w:rFonts w:hint="eastAsia"/>
          <w:noProof/>
        </w:rPr>
        <w:lastRenderedPageBreak/>
        <w:t>Figure 4</w:t>
      </w:r>
    </w:p>
    <w:p w14:paraId="2C16DC2F" w14:textId="77777777" w:rsidR="00300687" w:rsidRPr="007017E0" w:rsidRDefault="00B9077B" w:rsidP="00995067">
      <w:r>
        <w:rPr>
          <w:noProof/>
        </w:rPr>
        <w:drawing>
          <wp:inline distT="0" distB="0" distL="0" distR="0" wp14:anchorId="091BDCF8" wp14:editId="0CF8CDD8">
            <wp:extent cx="5274310" cy="5699528"/>
            <wp:effectExtent l="0" t="0" r="0" b="0"/>
            <wp:docPr id="4" name="图片 4" descr="C:\Users\admin\Desktop\精神分裂图片\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精神分裂图片\Figure 4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9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F8014" w14:textId="77777777" w:rsidR="00300687" w:rsidRDefault="00300687" w:rsidP="0044421C">
      <w:pPr>
        <w:rPr>
          <w:rFonts w:hint="eastAsia"/>
        </w:rPr>
      </w:pPr>
    </w:p>
    <w:p w14:paraId="612D3CF2" w14:textId="77777777" w:rsidR="00C90F54" w:rsidRDefault="00C90F54" w:rsidP="0044421C">
      <w:pPr>
        <w:rPr>
          <w:rFonts w:hint="eastAsia"/>
        </w:rPr>
      </w:pPr>
    </w:p>
    <w:p w14:paraId="1F8802C8" w14:textId="77777777" w:rsidR="00C90F54" w:rsidRDefault="00C90F54" w:rsidP="0044421C">
      <w:pPr>
        <w:rPr>
          <w:rFonts w:hint="eastAsia"/>
        </w:rPr>
      </w:pPr>
    </w:p>
    <w:p w14:paraId="3FDF7797" w14:textId="77777777" w:rsidR="00C90F54" w:rsidRDefault="00C90F54" w:rsidP="0044421C">
      <w:pPr>
        <w:rPr>
          <w:rFonts w:hint="eastAsia"/>
        </w:rPr>
      </w:pPr>
    </w:p>
    <w:p w14:paraId="7AFBB9E3" w14:textId="77777777" w:rsidR="00C90F54" w:rsidRDefault="00C90F54" w:rsidP="0044421C">
      <w:pPr>
        <w:rPr>
          <w:rFonts w:hint="eastAsia"/>
        </w:rPr>
      </w:pPr>
    </w:p>
    <w:p w14:paraId="26173818" w14:textId="77777777" w:rsidR="00C90F54" w:rsidRDefault="00C90F54" w:rsidP="0044421C">
      <w:pPr>
        <w:rPr>
          <w:rFonts w:hint="eastAsia"/>
        </w:rPr>
      </w:pPr>
    </w:p>
    <w:p w14:paraId="63CFC982" w14:textId="77777777" w:rsidR="00C90F54" w:rsidRDefault="00C90F54" w:rsidP="0044421C">
      <w:pPr>
        <w:rPr>
          <w:rFonts w:hint="eastAsia"/>
        </w:rPr>
      </w:pPr>
    </w:p>
    <w:p w14:paraId="3572636F" w14:textId="77777777" w:rsidR="00C90F54" w:rsidRDefault="00C90F54" w:rsidP="0044421C">
      <w:pPr>
        <w:rPr>
          <w:rFonts w:hint="eastAsia"/>
        </w:rPr>
      </w:pPr>
    </w:p>
    <w:p w14:paraId="005D5FB0" w14:textId="77777777" w:rsidR="00C90F54" w:rsidRDefault="00C90F54" w:rsidP="0044421C">
      <w:pPr>
        <w:rPr>
          <w:rFonts w:hint="eastAsia"/>
        </w:rPr>
      </w:pPr>
    </w:p>
    <w:p w14:paraId="192C858F" w14:textId="77777777" w:rsidR="00C90F54" w:rsidRDefault="00C90F54" w:rsidP="0044421C">
      <w:pPr>
        <w:rPr>
          <w:rFonts w:hint="eastAsia"/>
        </w:rPr>
      </w:pPr>
    </w:p>
    <w:p w14:paraId="5C0C6F47" w14:textId="77777777" w:rsidR="00C90F54" w:rsidRDefault="00C90F54" w:rsidP="0044421C">
      <w:pPr>
        <w:rPr>
          <w:rFonts w:hint="eastAsia"/>
        </w:rPr>
      </w:pPr>
    </w:p>
    <w:p w14:paraId="6415E511" w14:textId="77777777" w:rsidR="00C90F54" w:rsidRDefault="00C90F54" w:rsidP="0044421C">
      <w:pPr>
        <w:rPr>
          <w:rFonts w:hint="eastAsia"/>
        </w:rPr>
      </w:pPr>
    </w:p>
    <w:p w14:paraId="3701AD45" w14:textId="77777777" w:rsidR="00C90F54" w:rsidRDefault="00C90F54" w:rsidP="0044421C">
      <w:pPr>
        <w:rPr>
          <w:rFonts w:hint="eastAsia"/>
        </w:rPr>
      </w:pPr>
    </w:p>
    <w:p w14:paraId="39BBAAD4" w14:textId="77777777" w:rsidR="00C90F54" w:rsidRDefault="00C90F54" w:rsidP="0044421C">
      <w:pPr>
        <w:rPr>
          <w:rFonts w:hint="eastAsia"/>
        </w:rPr>
      </w:pPr>
    </w:p>
    <w:p w14:paraId="6F954A4C" w14:textId="2EFF555E" w:rsidR="00C90F54" w:rsidRPr="00995067" w:rsidRDefault="00C90F54" w:rsidP="0044421C">
      <w:r>
        <w:rPr>
          <w:rFonts w:hint="eastAsia"/>
        </w:rPr>
        <w:lastRenderedPageBreak/>
        <w:t>Figure 5</w:t>
      </w:r>
    </w:p>
    <w:p w14:paraId="7ED126F9" w14:textId="77777777" w:rsidR="00995067" w:rsidRDefault="00B9077B" w:rsidP="0044421C">
      <w:r>
        <w:rPr>
          <w:noProof/>
        </w:rPr>
        <w:drawing>
          <wp:inline distT="0" distB="0" distL="0" distR="0" wp14:anchorId="3FFD9057" wp14:editId="7D972E45">
            <wp:extent cx="5274310" cy="6124746"/>
            <wp:effectExtent l="0" t="0" r="0" b="0"/>
            <wp:docPr id="5" name="图片 5" descr="C:\Users\admin\Desktop\精神分裂图片\Figure 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精神分裂图片\Figure 5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4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EB94B" w14:textId="77777777" w:rsidR="00995067" w:rsidRPr="00012608" w:rsidRDefault="00995067" w:rsidP="00995067">
      <w:pPr>
        <w:rPr>
          <w:rFonts w:ascii="Times New Roman" w:hAnsi="Times New Roman" w:cs="Times New Roman"/>
        </w:rPr>
      </w:pPr>
    </w:p>
    <w:p w14:paraId="4E385871" w14:textId="77777777" w:rsidR="00AB7003" w:rsidRDefault="00AB7003" w:rsidP="0044421C">
      <w:pPr>
        <w:rPr>
          <w:rFonts w:ascii="Times New Roman" w:hAnsi="Times New Roman" w:cs="Times New Roman"/>
          <w:noProof/>
        </w:rPr>
      </w:pPr>
    </w:p>
    <w:p w14:paraId="62A5C156" w14:textId="77777777" w:rsidR="00AB7003" w:rsidRDefault="00AB7003" w:rsidP="0044421C">
      <w:pPr>
        <w:rPr>
          <w:rFonts w:ascii="Times New Roman" w:hAnsi="Times New Roman" w:cs="Times New Roman"/>
          <w:noProof/>
        </w:rPr>
      </w:pPr>
    </w:p>
    <w:p w14:paraId="0BF6FBBA" w14:textId="77777777" w:rsidR="00AB7003" w:rsidRDefault="00AB7003" w:rsidP="0044421C">
      <w:pPr>
        <w:rPr>
          <w:rFonts w:ascii="Times New Roman" w:hAnsi="Times New Roman" w:cs="Times New Roman" w:hint="eastAsia"/>
          <w:noProof/>
        </w:rPr>
      </w:pPr>
    </w:p>
    <w:p w14:paraId="147AC0CE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44436784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68E71422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03FC4CBF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0119008D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3736C770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4B8DDF97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1CC7893C" w14:textId="77777777" w:rsidR="00C90F54" w:rsidRDefault="00C90F54" w:rsidP="0044421C">
      <w:pPr>
        <w:rPr>
          <w:rFonts w:ascii="Times New Roman" w:hAnsi="Times New Roman" w:cs="Times New Roman" w:hint="eastAsia"/>
          <w:noProof/>
        </w:rPr>
      </w:pPr>
    </w:p>
    <w:p w14:paraId="4E6C5ACB" w14:textId="7B5959C9" w:rsidR="00C90F54" w:rsidRDefault="00C90F54" w:rsidP="0044421C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 w:hint="eastAsia"/>
          <w:noProof/>
        </w:rPr>
        <w:lastRenderedPageBreak/>
        <w:t>Figure 6</w:t>
      </w:r>
    </w:p>
    <w:p w14:paraId="74B75958" w14:textId="77777777" w:rsidR="0044421C" w:rsidRPr="00012608" w:rsidRDefault="00B9077B" w:rsidP="0044421C">
      <w:pPr>
        <w:rPr>
          <w:rFonts w:ascii="Times New Roman" w:hAnsi="Times New Roman" w:cs="Times New Roman"/>
        </w:rPr>
      </w:pPr>
      <w:r w:rsidRPr="00AC311F">
        <w:rPr>
          <w:rFonts w:ascii="Times New Roman" w:hAnsi="Times New Roman" w:cs="Times New Roman"/>
          <w:noProof/>
        </w:rPr>
        <w:drawing>
          <wp:inline distT="0" distB="0" distL="0" distR="0" wp14:anchorId="2BD71703" wp14:editId="759A90FF">
            <wp:extent cx="5266944" cy="2068783"/>
            <wp:effectExtent l="0" t="0" r="0" b="0"/>
            <wp:docPr id="6" name="图片 6" descr="C:\Users\admin\Desktop\精神分裂图片\Figure 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精神分裂图片\Figure 6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30" b="35369"/>
                    <a:stretch/>
                  </pic:blipFill>
                  <pic:spPr bwMode="auto">
                    <a:xfrm>
                      <a:off x="0" y="0"/>
                      <a:ext cx="5274310" cy="2071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7CA4D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24B8CAD5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04A2591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79023DD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0FBC9640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50DCDB3B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43D3594C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E15A3E9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3F3DD951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42C6D0B1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040EF17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36212890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311DE2AC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28DA976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FAB10EB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0B50DA5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0CD9399A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04838771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44EF99E5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36EFC799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27C91785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898021C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2A95E03D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52C8457F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681F01F6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089B18A1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410C9F4C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C47F30A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0F43849A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2C42C3BD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85C018E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1CB45A89" w14:textId="77777777" w:rsidR="00C90F54" w:rsidRDefault="00C90F54" w:rsidP="00C90F54">
      <w:pPr>
        <w:rPr>
          <w:rFonts w:ascii="Times New Roman" w:hAnsi="Times New Roman" w:cs="Times New Roman" w:hint="eastAsia"/>
          <w:vertAlign w:val="superscript"/>
        </w:rPr>
      </w:pPr>
    </w:p>
    <w:p w14:paraId="4E020B37" w14:textId="4A7C302D" w:rsidR="00C90F54" w:rsidRPr="00C90F54" w:rsidRDefault="00C90F54" w:rsidP="00C90F54">
      <w:pPr>
        <w:rPr>
          <w:rFonts w:ascii="Times New Roman" w:hAnsi="Times New Roman" w:cs="Times New Roman"/>
          <w:noProof/>
        </w:rPr>
      </w:pPr>
      <w:r w:rsidRPr="00C90F54">
        <w:rPr>
          <w:rFonts w:ascii="Times New Roman" w:hAnsi="Times New Roman" w:cs="Times New Roman" w:hint="eastAsia"/>
          <w:noProof/>
        </w:rPr>
        <w:lastRenderedPageBreak/>
        <w:t>Figure 7</w:t>
      </w:r>
      <w:bookmarkStart w:id="0" w:name="_GoBack"/>
      <w:bookmarkEnd w:id="0"/>
    </w:p>
    <w:p w14:paraId="571B3BCA" w14:textId="77777777" w:rsidR="00CD56CE" w:rsidRPr="001B5E5D" w:rsidRDefault="00FA0143" w:rsidP="00AC311F">
      <w:pPr>
        <w:jc w:val="center"/>
        <w:rPr>
          <w:rFonts w:ascii="Times New Roman" w:hAnsi="Times New Roman" w:cs="Times New Roman"/>
        </w:rPr>
      </w:pPr>
      <w:r w:rsidRPr="00AC311F">
        <w:rPr>
          <w:rFonts w:ascii="Times New Roman" w:hAnsi="Times New Roman" w:cs="Times New Roman"/>
          <w:noProof/>
          <w:vertAlign w:val="superscript"/>
        </w:rPr>
        <w:drawing>
          <wp:inline distT="0" distB="0" distL="0" distR="0" wp14:anchorId="45B98EB5" wp14:editId="7AA48A32">
            <wp:extent cx="3423514" cy="3882214"/>
            <wp:effectExtent l="0" t="0" r="0" b="0"/>
            <wp:docPr id="7" name="图片 7" descr="C:\Users\admin\Desktop\精神分裂图片\Figure 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精神分裂图片\Figure 7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98"/>
                    <a:stretch/>
                  </pic:blipFill>
                  <pic:spPr bwMode="auto">
                    <a:xfrm>
                      <a:off x="0" y="0"/>
                      <a:ext cx="3423341" cy="388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22003" w14:textId="77777777" w:rsidR="00995067" w:rsidRDefault="00995067" w:rsidP="0044421C">
      <w:pPr>
        <w:ind w:firstLineChars="100" w:firstLine="210"/>
      </w:pPr>
    </w:p>
    <w:p w14:paraId="2EF3091A" w14:textId="77777777" w:rsidR="00CD56CE" w:rsidRDefault="00CD56CE" w:rsidP="0044421C">
      <w:pPr>
        <w:ind w:firstLineChars="100" w:firstLine="210"/>
      </w:pPr>
    </w:p>
    <w:p w14:paraId="3CB10782" w14:textId="77777777" w:rsidR="00A21897" w:rsidRDefault="00A21897"/>
    <w:sectPr w:rsidR="00A21897" w:rsidSect="00F620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569534" w15:done="0"/>
  <w15:commentEx w15:paraId="13DBD86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569534" w16cid:durableId="22077786"/>
  <w16cid:commentId w16cid:paraId="13DBD865" w16cid:durableId="2207D64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6548D6" w14:textId="77777777" w:rsidR="00E06A31" w:rsidRDefault="00E06A31" w:rsidP="0044421C">
      <w:r>
        <w:separator/>
      </w:r>
    </w:p>
  </w:endnote>
  <w:endnote w:type="continuationSeparator" w:id="0">
    <w:p w14:paraId="5B04BAD7" w14:textId="77777777" w:rsidR="00E06A31" w:rsidRDefault="00E06A31" w:rsidP="00444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F75815" w14:textId="77777777" w:rsidR="00E06A31" w:rsidRDefault="00E06A31" w:rsidP="0044421C">
      <w:r>
        <w:separator/>
      </w:r>
    </w:p>
  </w:footnote>
  <w:footnote w:type="continuationSeparator" w:id="0">
    <w:p w14:paraId="62818D70" w14:textId="77777777" w:rsidR="00E06A31" w:rsidRDefault="00E06A31" w:rsidP="00444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E81C27"/>
    <w:multiLevelType w:val="hybridMultilevel"/>
    <w:tmpl w:val="5E8EFA8C"/>
    <w:lvl w:ilvl="0" w:tplc="5AD2C2A8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3MrE0MTU1MjRW0lEKTi0uzszPAykwrAUAs+JH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99zaa0fcdeaeuev0vzv9fzzadtaefpt0p5e&quot;&gt;我的EndNote库&lt;record-ids&gt;&lt;item&gt;247&lt;/item&gt;&lt;item&gt;252&lt;/item&gt;&lt;item&gt;253&lt;/item&gt;&lt;item&gt;254&lt;/item&gt;&lt;/record-ids&gt;&lt;/item&gt;&lt;/Libraries&gt;"/>
  </w:docVars>
  <w:rsids>
    <w:rsidRoot w:val="00801B1C"/>
    <w:rsid w:val="00012608"/>
    <w:rsid w:val="00117DB8"/>
    <w:rsid w:val="001B5E5D"/>
    <w:rsid w:val="00250C63"/>
    <w:rsid w:val="00300687"/>
    <w:rsid w:val="003B6CB8"/>
    <w:rsid w:val="00404002"/>
    <w:rsid w:val="0044421C"/>
    <w:rsid w:val="00456E01"/>
    <w:rsid w:val="00566AC4"/>
    <w:rsid w:val="00572DF8"/>
    <w:rsid w:val="00582412"/>
    <w:rsid w:val="00590E02"/>
    <w:rsid w:val="00593544"/>
    <w:rsid w:val="006B0E03"/>
    <w:rsid w:val="007017E0"/>
    <w:rsid w:val="00762E82"/>
    <w:rsid w:val="007C6325"/>
    <w:rsid w:val="007E53B5"/>
    <w:rsid w:val="00801B1C"/>
    <w:rsid w:val="008246A8"/>
    <w:rsid w:val="00885DF4"/>
    <w:rsid w:val="008877A7"/>
    <w:rsid w:val="0090732D"/>
    <w:rsid w:val="009111B4"/>
    <w:rsid w:val="00975993"/>
    <w:rsid w:val="00995067"/>
    <w:rsid w:val="00A21897"/>
    <w:rsid w:val="00A36AD0"/>
    <w:rsid w:val="00AB7003"/>
    <w:rsid w:val="00AC311F"/>
    <w:rsid w:val="00B76067"/>
    <w:rsid w:val="00B9077B"/>
    <w:rsid w:val="00C02A37"/>
    <w:rsid w:val="00C86AF0"/>
    <w:rsid w:val="00C90F54"/>
    <w:rsid w:val="00CA28B3"/>
    <w:rsid w:val="00CD56CE"/>
    <w:rsid w:val="00CD5C57"/>
    <w:rsid w:val="00D022AA"/>
    <w:rsid w:val="00D655CB"/>
    <w:rsid w:val="00DA05F1"/>
    <w:rsid w:val="00E06A31"/>
    <w:rsid w:val="00E94E8C"/>
    <w:rsid w:val="00ED66D9"/>
    <w:rsid w:val="00F22FD9"/>
    <w:rsid w:val="00F6209C"/>
    <w:rsid w:val="00F6686A"/>
    <w:rsid w:val="00F72050"/>
    <w:rsid w:val="00FA0143"/>
    <w:rsid w:val="00FC2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0A69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442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4421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442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4421C"/>
    <w:rPr>
      <w:sz w:val="18"/>
      <w:szCs w:val="18"/>
    </w:rPr>
  </w:style>
  <w:style w:type="character" w:customStyle="1" w:styleId="fontstyle01">
    <w:name w:val="fontstyle01"/>
    <w:basedOn w:val="a0"/>
    <w:rsid w:val="00D022AA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D022AA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D022AA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D022AA"/>
    <w:rPr>
      <w:rFonts w:ascii="DengXian" w:eastAsia="DengXian" w:hAnsi="DengXian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D022AA"/>
    <w:rPr>
      <w:rFonts w:ascii="DengXian" w:eastAsia="DengXian" w:hAnsi="DengXian"/>
      <w:noProof/>
      <w:sz w:val="20"/>
    </w:rPr>
  </w:style>
  <w:style w:type="character" w:styleId="a5">
    <w:name w:val="Hyperlink"/>
    <w:basedOn w:val="a0"/>
    <w:uiPriority w:val="99"/>
    <w:unhideWhenUsed/>
    <w:rsid w:val="00D022AA"/>
    <w:rPr>
      <w:color w:val="0563C1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3B6CB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593544"/>
    <w:pPr>
      <w:ind w:firstLineChars="200" w:firstLine="420"/>
    </w:pPr>
  </w:style>
  <w:style w:type="paragraph" w:styleId="a8">
    <w:name w:val="Balloon Text"/>
    <w:basedOn w:val="a"/>
    <w:link w:val="Char1"/>
    <w:uiPriority w:val="99"/>
    <w:semiHidden/>
    <w:unhideWhenUsed/>
    <w:rsid w:val="007017E0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017E0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AC311F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AC311F"/>
    <w:rPr>
      <w:sz w:val="20"/>
      <w:szCs w:val="20"/>
    </w:rPr>
  </w:style>
  <w:style w:type="character" w:customStyle="1" w:styleId="Char2">
    <w:name w:val="批注文字 Char"/>
    <w:basedOn w:val="a0"/>
    <w:link w:val="aa"/>
    <w:uiPriority w:val="99"/>
    <w:semiHidden/>
    <w:rsid w:val="00AC311F"/>
    <w:rPr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AC311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AC311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442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4421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442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4421C"/>
    <w:rPr>
      <w:sz w:val="18"/>
      <w:szCs w:val="18"/>
    </w:rPr>
  </w:style>
  <w:style w:type="character" w:customStyle="1" w:styleId="fontstyle01">
    <w:name w:val="fontstyle01"/>
    <w:basedOn w:val="a0"/>
    <w:rsid w:val="00D022AA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D022AA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D022AA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D022AA"/>
    <w:rPr>
      <w:rFonts w:ascii="DengXian" w:eastAsia="DengXian" w:hAnsi="DengXian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D022AA"/>
    <w:rPr>
      <w:rFonts w:ascii="DengXian" w:eastAsia="DengXian" w:hAnsi="DengXian"/>
      <w:noProof/>
      <w:sz w:val="20"/>
    </w:rPr>
  </w:style>
  <w:style w:type="character" w:styleId="a5">
    <w:name w:val="Hyperlink"/>
    <w:basedOn w:val="a0"/>
    <w:uiPriority w:val="99"/>
    <w:unhideWhenUsed/>
    <w:rsid w:val="00D022AA"/>
    <w:rPr>
      <w:color w:val="0563C1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3B6CB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593544"/>
    <w:pPr>
      <w:ind w:firstLineChars="200" w:firstLine="420"/>
    </w:pPr>
  </w:style>
  <w:style w:type="paragraph" w:styleId="a8">
    <w:name w:val="Balloon Text"/>
    <w:basedOn w:val="a"/>
    <w:link w:val="Char1"/>
    <w:uiPriority w:val="99"/>
    <w:semiHidden/>
    <w:unhideWhenUsed/>
    <w:rsid w:val="007017E0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017E0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AC311F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AC311F"/>
    <w:rPr>
      <w:sz w:val="20"/>
      <w:szCs w:val="20"/>
    </w:rPr>
  </w:style>
  <w:style w:type="character" w:customStyle="1" w:styleId="Char2">
    <w:name w:val="批注文字 Char"/>
    <w:basedOn w:val="a0"/>
    <w:link w:val="aa"/>
    <w:uiPriority w:val="99"/>
    <w:semiHidden/>
    <w:rsid w:val="00AC311F"/>
    <w:rPr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AC311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AC31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6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DA237-4EBD-4620-97A2-0A1B2EA2E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Windows 用户</cp:lastModifiedBy>
  <cp:revision>3</cp:revision>
  <dcterms:created xsi:type="dcterms:W3CDTF">2020-03-10T07:25:00Z</dcterms:created>
  <dcterms:modified xsi:type="dcterms:W3CDTF">2020-03-12T05:08:00Z</dcterms:modified>
</cp:coreProperties>
</file>